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Zhe Wang reports financial support was provided by National Science Foundation of China. Zhe Wang reports financial support was provided by Hetao Shenzhen-Hong Kong Science and Technology Innovation Cooperation Zone.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31T08:27:59Z</dcterms:created>
  <dcterms:modified xsi:type="dcterms:W3CDTF">2023-10-31T08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